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23205B" w14:textId="77777777" w:rsidR="000309BA" w:rsidRDefault="000309BA" w:rsidP="00055A3C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  <w:color w:val="9E0E22"/>
          <w:sz w:val="32"/>
          <w:szCs w:val="32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36F96B32" wp14:editId="1830546A">
            <wp:extent cx="2131107" cy="666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adia Logo CMYK.pd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1107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01A2" w:rsidRPr="00055A3C">
        <w:rPr>
          <w:rFonts w:ascii="Times New Roman" w:hAnsi="Times New Roman" w:cs="Times New Roman"/>
          <w:sz w:val="36"/>
          <w:szCs w:val="36"/>
        </w:rPr>
        <w:br/>
      </w:r>
    </w:p>
    <w:p w14:paraId="4173948C" w14:textId="63519DA9" w:rsidR="000068AB" w:rsidRPr="00FD7391" w:rsidRDefault="000D0561" w:rsidP="00055A3C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  <w:color w:val="9E0E22"/>
          <w:sz w:val="32"/>
          <w:szCs w:val="32"/>
        </w:rPr>
      </w:pPr>
      <w:r>
        <w:rPr>
          <w:rFonts w:ascii="Arial" w:hAnsi="Arial" w:cs="Arial"/>
          <w:color w:val="9E0E22"/>
          <w:sz w:val="32"/>
          <w:szCs w:val="32"/>
        </w:rPr>
        <w:t>Unit Operational Plan Form</w:t>
      </w:r>
      <w:r w:rsidR="000D3583" w:rsidRPr="00FD7391">
        <w:rPr>
          <w:rFonts w:ascii="Arial" w:hAnsi="Arial" w:cs="Arial"/>
          <w:color w:val="9E0E22"/>
          <w:sz w:val="32"/>
          <w:szCs w:val="32"/>
        </w:rPr>
        <w:t xml:space="preserve"> </w:t>
      </w:r>
    </w:p>
    <w:p w14:paraId="583BBA1E" w14:textId="709BB1A7" w:rsidR="003F3C41" w:rsidRPr="009360CD" w:rsidRDefault="00995A3F" w:rsidP="009360CD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Times New Roman" w:hAnsi="Times New Roman" w:cs="Times New Roman"/>
          <w:b/>
        </w:rPr>
        <w:br/>
      </w:r>
      <w:r w:rsidR="009360CD">
        <w:rPr>
          <w:rFonts w:ascii="Arial" w:hAnsi="Arial" w:cs="Arial"/>
          <w:bCs/>
          <w:sz w:val="22"/>
          <w:szCs w:val="22"/>
        </w:rPr>
        <w:t>Please</w:t>
      </w:r>
      <w:r w:rsidR="009360CD" w:rsidRPr="009360CD">
        <w:rPr>
          <w:rFonts w:ascii="Arial" w:hAnsi="Arial" w:cs="Arial"/>
          <w:bCs/>
          <w:sz w:val="22"/>
          <w:szCs w:val="22"/>
        </w:rPr>
        <w:t xml:space="preserve"> complete</w:t>
      </w:r>
      <w:r w:rsidR="009360CD">
        <w:rPr>
          <w:rFonts w:ascii="Arial" w:hAnsi="Arial" w:cs="Arial"/>
          <w:bCs/>
          <w:sz w:val="22"/>
          <w:szCs w:val="22"/>
        </w:rPr>
        <w:t xml:space="preserve"> and</w:t>
      </w:r>
      <w:r w:rsidR="009360CD" w:rsidRPr="009360CD">
        <w:rPr>
          <w:rFonts w:ascii="Arial" w:hAnsi="Arial" w:cs="Arial"/>
          <w:bCs/>
          <w:sz w:val="22"/>
          <w:szCs w:val="22"/>
        </w:rPr>
        <w:t xml:space="preserve"> submit your plan to the Occupational Health and Safety Office (OHS) via email (OHS@acadiau.ca).</w:t>
      </w:r>
    </w:p>
    <w:p w14:paraId="35555300" w14:textId="77777777" w:rsidR="00220239" w:rsidRDefault="00220239" w:rsidP="003F3C41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</w:p>
    <w:p w14:paraId="6B7840C8" w14:textId="4B6CC179" w:rsidR="003F3C41" w:rsidRDefault="00220239" w:rsidP="003F3C41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 w:rsidRPr="00220239">
        <w:rPr>
          <w:rFonts w:ascii="Arial" w:hAnsi="Arial" w:cs="Arial"/>
          <w:sz w:val="18"/>
          <w:szCs w:val="18"/>
        </w:rPr>
        <w:t>Department School/Unit:</w:t>
      </w:r>
      <w:r>
        <w:rPr>
          <w:rFonts w:ascii="Arial" w:hAnsi="Arial" w:cs="Arial"/>
          <w:sz w:val="22"/>
          <w:szCs w:val="22"/>
        </w:rPr>
        <w:t xml:space="preserve"> </w:t>
      </w:r>
      <w:r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Pr="003F3C41">
        <w:rPr>
          <w:rFonts w:ascii="Arial" w:hAnsi="Arial" w:cs="Arial"/>
          <w:bCs/>
          <w:sz w:val="18"/>
          <w:szCs w:val="18"/>
          <w:u w:val="single"/>
        </w:rPr>
        <w:tab/>
        <w:t xml:space="preserve">(TYPE </w:t>
      </w:r>
      <w:r>
        <w:rPr>
          <w:rFonts w:ascii="Arial" w:hAnsi="Arial" w:cs="Arial"/>
          <w:bCs/>
          <w:sz w:val="18"/>
          <w:szCs w:val="18"/>
          <w:u w:val="single"/>
        </w:rPr>
        <w:t>Name</w:t>
      </w:r>
      <w:r w:rsidRPr="003F3C41">
        <w:rPr>
          <w:rFonts w:ascii="Arial" w:hAnsi="Arial" w:cs="Arial"/>
          <w:bCs/>
          <w:sz w:val="18"/>
          <w:szCs w:val="18"/>
          <w:u w:val="single"/>
        </w:rPr>
        <w:t xml:space="preserve">) </w:t>
      </w:r>
      <w:r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Pr="003F3C41">
        <w:rPr>
          <w:rFonts w:ascii="Arial" w:hAnsi="Arial" w:cs="Arial"/>
          <w:bCs/>
          <w:sz w:val="18"/>
          <w:szCs w:val="18"/>
          <w:u w:val="single"/>
        </w:rPr>
        <w:tab/>
      </w:r>
    </w:p>
    <w:p w14:paraId="0E916DDF" w14:textId="77777777" w:rsidR="003F3C41" w:rsidRDefault="003F3C41" w:rsidP="003F3C41">
      <w:pPr>
        <w:rPr>
          <w:rFonts w:ascii="Arial" w:hAnsi="Arial" w:cs="Arial"/>
          <w:bCs/>
          <w:sz w:val="18"/>
          <w:szCs w:val="18"/>
        </w:rPr>
      </w:pPr>
    </w:p>
    <w:p w14:paraId="18F3A83E" w14:textId="7552AE80" w:rsidR="003F3C41" w:rsidRPr="003F3C41" w:rsidRDefault="003F3C41" w:rsidP="003F3C41">
      <w:pPr>
        <w:rPr>
          <w:rFonts w:ascii="Arial" w:hAnsi="Arial" w:cs="Arial"/>
          <w:bCs/>
          <w:sz w:val="18"/>
          <w:szCs w:val="18"/>
        </w:rPr>
      </w:pPr>
      <w:r w:rsidRPr="003F3C41">
        <w:rPr>
          <w:rFonts w:ascii="Arial" w:hAnsi="Arial" w:cs="Arial"/>
          <w:bCs/>
          <w:sz w:val="18"/>
          <w:szCs w:val="18"/>
        </w:rPr>
        <w:t xml:space="preserve">Name of </w:t>
      </w:r>
      <w:r w:rsidR="009360CD">
        <w:rPr>
          <w:rFonts w:ascii="Arial" w:hAnsi="Arial" w:cs="Arial"/>
          <w:bCs/>
          <w:sz w:val="18"/>
          <w:szCs w:val="18"/>
        </w:rPr>
        <w:t>Administrative Worksite</w:t>
      </w:r>
      <w:r w:rsidRPr="003F3C41">
        <w:rPr>
          <w:rFonts w:ascii="Arial" w:hAnsi="Arial" w:cs="Arial"/>
          <w:bCs/>
          <w:sz w:val="18"/>
          <w:szCs w:val="18"/>
        </w:rPr>
        <w:t>:</w:t>
      </w:r>
      <w:r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Pr="003F3C41">
        <w:rPr>
          <w:rFonts w:ascii="Arial" w:hAnsi="Arial" w:cs="Arial"/>
          <w:bCs/>
          <w:sz w:val="18"/>
          <w:szCs w:val="18"/>
          <w:u w:val="single"/>
        </w:rPr>
        <w:tab/>
        <w:t xml:space="preserve">(TYPE </w:t>
      </w:r>
      <w:r w:rsidR="007B2540">
        <w:rPr>
          <w:rFonts w:ascii="Arial" w:hAnsi="Arial" w:cs="Arial"/>
          <w:bCs/>
          <w:sz w:val="18"/>
          <w:szCs w:val="18"/>
          <w:u w:val="single"/>
        </w:rPr>
        <w:t>Building and room</w:t>
      </w:r>
      <w:r w:rsidRPr="003F3C41">
        <w:rPr>
          <w:rFonts w:ascii="Arial" w:hAnsi="Arial" w:cs="Arial"/>
          <w:bCs/>
          <w:sz w:val="18"/>
          <w:szCs w:val="18"/>
          <w:u w:val="single"/>
        </w:rPr>
        <w:t xml:space="preserve">) </w:t>
      </w:r>
      <w:r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="009360CD"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="009360CD"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="009360CD"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Pr="003F3C41">
        <w:rPr>
          <w:rFonts w:ascii="Arial" w:hAnsi="Arial" w:cs="Arial"/>
          <w:bCs/>
          <w:sz w:val="18"/>
          <w:szCs w:val="18"/>
        </w:rPr>
        <w:t xml:space="preserve">  </w:t>
      </w:r>
      <w:r w:rsidRPr="003F3C41">
        <w:rPr>
          <w:rFonts w:ascii="Arial" w:hAnsi="Arial" w:cs="Arial"/>
          <w:bCs/>
          <w:sz w:val="18"/>
          <w:szCs w:val="18"/>
        </w:rPr>
        <w:tab/>
      </w:r>
    </w:p>
    <w:p w14:paraId="5C694CC8" w14:textId="75050E52" w:rsidR="003F3C41" w:rsidRPr="003F3C41" w:rsidRDefault="009360CD" w:rsidP="003F3C41">
      <w:pPr>
        <w:rPr>
          <w:rFonts w:ascii="Arial" w:hAnsi="Arial" w:cs="Arial"/>
          <w:bCs/>
          <w:sz w:val="18"/>
          <w:szCs w:val="18"/>
        </w:rPr>
      </w:pPr>
      <w:r w:rsidRPr="003F3C41">
        <w:rPr>
          <w:rFonts w:ascii="Arial" w:hAnsi="Arial" w:cs="Arial"/>
          <w:bCs/>
          <w:sz w:val="18"/>
          <w:szCs w:val="18"/>
        </w:rPr>
        <w:t xml:space="preserve">Name of </w:t>
      </w:r>
      <w:r>
        <w:rPr>
          <w:rFonts w:ascii="Arial" w:hAnsi="Arial" w:cs="Arial"/>
          <w:bCs/>
          <w:sz w:val="18"/>
          <w:szCs w:val="18"/>
        </w:rPr>
        <w:t>Operation Worksite</w:t>
      </w:r>
      <w:r w:rsidRPr="003F3C41">
        <w:rPr>
          <w:rFonts w:ascii="Arial" w:hAnsi="Arial" w:cs="Arial"/>
          <w:bCs/>
          <w:sz w:val="18"/>
          <w:szCs w:val="18"/>
        </w:rPr>
        <w:t>:</w:t>
      </w:r>
      <w:r>
        <w:rPr>
          <w:rFonts w:ascii="Arial" w:hAnsi="Arial" w:cs="Arial"/>
          <w:bCs/>
          <w:sz w:val="18"/>
          <w:szCs w:val="18"/>
          <w:u w:val="single"/>
        </w:rPr>
        <w:tab/>
      </w:r>
      <w:r>
        <w:rPr>
          <w:rFonts w:ascii="Arial" w:hAnsi="Arial" w:cs="Arial"/>
          <w:bCs/>
          <w:sz w:val="18"/>
          <w:szCs w:val="18"/>
          <w:u w:val="single"/>
        </w:rPr>
        <w:tab/>
      </w:r>
      <w:r w:rsidR="007B2540" w:rsidRPr="003F3C41">
        <w:rPr>
          <w:rFonts w:ascii="Arial" w:hAnsi="Arial" w:cs="Arial"/>
          <w:bCs/>
          <w:sz w:val="18"/>
          <w:szCs w:val="18"/>
          <w:u w:val="single"/>
        </w:rPr>
        <w:t xml:space="preserve">(TYPE </w:t>
      </w:r>
      <w:r w:rsidR="007B2540">
        <w:rPr>
          <w:rFonts w:ascii="Arial" w:hAnsi="Arial" w:cs="Arial"/>
          <w:bCs/>
          <w:sz w:val="18"/>
          <w:szCs w:val="18"/>
          <w:u w:val="single"/>
        </w:rPr>
        <w:t>Building and room</w:t>
      </w:r>
      <w:r w:rsidR="007B2540" w:rsidRPr="003F3C41">
        <w:rPr>
          <w:rFonts w:ascii="Arial" w:hAnsi="Arial" w:cs="Arial"/>
          <w:bCs/>
          <w:sz w:val="18"/>
          <w:szCs w:val="18"/>
          <w:u w:val="single"/>
        </w:rPr>
        <w:t>)</w:t>
      </w:r>
      <w:r>
        <w:rPr>
          <w:rFonts w:ascii="Arial" w:hAnsi="Arial" w:cs="Arial"/>
          <w:bCs/>
          <w:sz w:val="18"/>
          <w:szCs w:val="18"/>
          <w:u w:val="single"/>
        </w:rPr>
        <w:tab/>
      </w:r>
      <w:r>
        <w:rPr>
          <w:rFonts w:ascii="Arial" w:hAnsi="Arial" w:cs="Arial"/>
          <w:bCs/>
          <w:sz w:val="18"/>
          <w:szCs w:val="18"/>
          <w:u w:val="single"/>
        </w:rPr>
        <w:tab/>
      </w:r>
      <w:r>
        <w:rPr>
          <w:rFonts w:ascii="Arial" w:hAnsi="Arial" w:cs="Arial"/>
          <w:bCs/>
          <w:sz w:val="18"/>
          <w:szCs w:val="18"/>
          <w:u w:val="single"/>
        </w:rPr>
        <w:tab/>
      </w:r>
      <w:r w:rsidR="003F3C41"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="003F3C41"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="003F3C41" w:rsidRPr="003F3C41">
        <w:rPr>
          <w:rFonts w:ascii="Arial" w:hAnsi="Arial" w:cs="Arial"/>
          <w:bCs/>
          <w:sz w:val="18"/>
          <w:szCs w:val="18"/>
          <w:u w:val="single"/>
        </w:rPr>
        <w:tab/>
      </w:r>
      <w:r w:rsidR="003F3C41" w:rsidRPr="003F3C41">
        <w:rPr>
          <w:rFonts w:ascii="Arial" w:hAnsi="Arial" w:cs="Arial"/>
          <w:bCs/>
          <w:sz w:val="18"/>
          <w:szCs w:val="18"/>
        </w:rPr>
        <w:t xml:space="preserve">  </w:t>
      </w:r>
      <w:r w:rsidR="003F3C41" w:rsidRPr="003F3C41">
        <w:rPr>
          <w:rFonts w:ascii="Arial" w:hAnsi="Arial" w:cs="Arial"/>
          <w:bCs/>
          <w:sz w:val="18"/>
          <w:szCs w:val="18"/>
        </w:rPr>
        <w:tab/>
      </w:r>
    </w:p>
    <w:p w14:paraId="44948F31" w14:textId="77777777" w:rsidR="003F3C41" w:rsidRDefault="003F3C41" w:rsidP="003F3C41">
      <w:pPr>
        <w:ind w:right="-540"/>
        <w:rPr>
          <w:rFonts w:ascii="Arial" w:eastAsia="Calibri" w:hAnsi="Arial" w:cs="Arial"/>
          <w:iCs/>
          <w:sz w:val="18"/>
          <w:szCs w:val="18"/>
        </w:rPr>
      </w:pPr>
    </w:p>
    <w:p w14:paraId="32A18562" w14:textId="467F8380" w:rsidR="00733DAD" w:rsidRPr="00055A3C" w:rsidRDefault="007B2540" w:rsidP="000568C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7B2540">
        <w:rPr>
          <w:rFonts w:ascii="Arial" w:eastAsia="Calibri" w:hAnsi="Arial" w:cs="Arial"/>
          <w:b/>
          <w:iCs/>
          <w:sz w:val="18"/>
          <w:szCs w:val="18"/>
        </w:rPr>
        <w:t>Elimination</w:t>
      </w:r>
      <w:r>
        <w:rPr>
          <w:rFonts w:ascii="Arial" w:eastAsia="Calibri" w:hAnsi="Arial" w:cs="Arial"/>
          <w:iCs/>
          <w:sz w:val="18"/>
          <w:szCs w:val="18"/>
        </w:rPr>
        <w:t xml:space="preserve"> – List team members working from home</w:t>
      </w:r>
      <w:r w:rsidR="00733DAD" w:rsidRPr="003F3C41">
        <w:rPr>
          <w:rFonts w:ascii="Arial" w:hAnsi="Arial" w:cs="Arial"/>
          <w:bCs/>
          <w:sz w:val="18"/>
          <w:szCs w:val="18"/>
        </w:rPr>
        <w:t>.</w:t>
      </w:r>
      <w:r w:rsidR="000568CA" w:rsidRPr="00055A3C">
        <w:rPr>
          <w:rFonts w:ascii="Arial" w:hAnsi="Arial" w:cs="Arial"/>
          <w:bCs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33DAD" w:rsidRPr="00055A3C" w14:paraId="468FEF97" w14:textId="77777777" w:rsidTr="00BE22DB">
        <w:trPr>
          <w:trHeight w:val="800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03F54" w14:textId="77777777" w:rsidR="00733DAD" w:rsidRPr="00055A3C" w:rsidRDefault="00733DAD" w:rsidP="00055A3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369A3456" w14:textId="77777777" w:rsidR="00733DAD" w:rsidRPr="00055A3C" w:rsidRDefault="00733DAD" w:rsidP="00055A3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54D69145" w14:textId="77777777" w:rsidR="00733DAD" w:rsidRPr="00055A3C" w:rsidRDefault="00733DAD" w:rsidP="00055A3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586AFED4" w14:textId="77777777" w:rsidR="0042527C" w:rsidRPr="00055A3C" w:rsidRDefault="0042527C" w:rsidP="000068A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2B84B7AB" w14:textId="6DD5B98A" w:rsidR="000068AB" w:rsidRPr="000568CA" w:rsidRDefault="007B2540" w:rsidP="000568CA">
      <w:pPr>
        <w:ind w:right="-540"/>
        <w:rPr>
          <w:rFonts w:ascii="Arial" w:eastAsia="Calibri" w:hAnsi="Arial" w:cs="Arial"/>
          <w:iCs/>
          <w:sz w:val="18"/>
          <w:szCs w:val="18"/>
        </w:rPr>
      </w:pPr>
      <w:r w:rsidRPr="007B2540">
        <w:rPr>
          <w:rFonts w:ascii="Arial" w:eastAsia="Calibri" w:hAnsi="Arial" w:cs="Arial"/>
          <w:b/>
          <w:iCs/>
          <w:sz w:val="18"/>
          <w:szCs w:val="18"/>
        </w:rPr>
        <w:t>E</w:t>
      </w:r>
      <w:r>
        <w:rPr>
          <w:rFonts w:ascii="Arial" w:eastAsia="Calibri" w:hAnsi="Arial" w:cs="Arial"/>
          <w:b/>
          <w:iCs/>
          <w:sz w:val="18"/>
          <w:szCs w:val="18"/>
        </w:rPr>
        <w:t>ngineering Controls</w:t>
      </w:r>
      <w:r>
        <w:rPr>
          <w:rFonts w:ascii="Arial" w:eastAsia="Calibri" w:hAnsi="Arial" w:cs="Arial"/>
          <w:iCs/>
          <w:sz w:val="18"/>
          <w:szCs w:val="18"/>
        </w:rPr>
        <w:t xml:space="preserve"> – </w:t>
      </w:r>
      <w:r w:rsidR="00E275CC">
        <w:rPr>
          <w:rFonts w:ascii="Arial" w:eastAsia="Calibri" w:hAnsi="Arial" w:cs="Arial"/>
          <w:iCs/>
          <w:sz w:val="18"/>
          <w:szCs w:val="18"/>
        </w:rPr>
        <w:t xml:space="preserve">List engineering </w:t>
      </w:r>
      <w:r w:rsidR="00E275CC" w:rsidRPr="0062172E">
        <w:rPr>
          <w:rFonts w:ascii="Arial" w:hAnsi="Arial" w:cs="Arial"/>
          <w:sz w:val="18"/>
          <w:szCs w:val="18"/>
        </w:rPr>
        <w:t>measur</w:t>
      </w:r>
      <w:r w:rsidR="00E275CC">
        <w:rPr>
          <w:rFonts w:ascii="Arial" w:hAnsi="Arial" w:cs="Arial"/>
          <w:sz w:val="18"/>
          <w:szCs w:val="18"/>
        </w:rPr>
        <w:t>es required to reduce risk</w:t>
      </w:r>
      <w:r w:rsidRPr="003F3C41">
        <w:rPr>
          <w:rFonts w:ascii="Arial" w:hAnsi="Arial" w:cs="Arial"/>
          <w:bCs/>
          <w:sz w:val="18"/>
          <w:szCs w:val="18"/>
        </w:rPr>
        <w:t>.</w:t>
      </w:r>
    </w:p>
    <w:p w14:paraId="05D0F906" w14:textId="36466625" w:rsidR="004B0AC8" w:rsidRPr="00055A3C" w:rsidRDefault="004B0AC8" w:rsidP="00BE22DB">
      <w:pPr>
        <w:widowControl w:val="0"/>
        <w:pBdr>
          <w:top w:val="single" w:sz="4" w:space="1" w:color="auto"/>
          <w:left w:val="single" w:sz="4" w:space="4" w:color="auto"/>
          <w:bottom w:val="single" w:sz="4" w:space="12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45C963C5" w14:textId="5A055D99" w:rsidR="004B0AC8" w:rsidRPr="00055A3C" w:rsidRDefault="004B0AC8" w:rsidP="00BE22DB">
      <w:pPr>
        <w:widowControl w:val="0"/>
        <w:pBdr>
          <w:top w:val="single" w:sz="4" w:space="1" w:color="auto"/>
          <w:left w:val="single" w:sz="4" w:space="4" w:color="auto"/>
          <w:bottom w:val="single" w:sz="4" w:space="12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181F3F1A" w14:textId="1E713DE2" w:rsidR="004B0AC8" w:rsidRPr="00055A3C" w:rsidRDefault="004B0AC8" w:rsidP="00BE22DB">
      <w:pPr>
        <w:widowControl w:val="0"/>
        <w:pBdr>
          <w:top w:val="single" w:sz="4" w:space="1" w:color="auto"/>
          <w:left w:val="single" w:sz="4" w:space="4" w:color="auto"/>
          <w:bottom w:val="single" w:sz="4" w:space="12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37277CC5" w14:textId="77777777" w:rsidR="00F67BE6" w:rsidRPr="00055A3C" w:rsidRDefault="00F67BE6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32742CE8" w14:textId="67FF1E78" w:rsidR="000568CA" w:rsidRPr="00A81FBA" w:rsidRDefault="0062172E" w:rsidP="000568CA">
      <w:pPr>
        <w:ind w:right="-540"/>
        <w:rPr>
          <w:rFonts w:ascii="Arial" w:eastAsia="Calibri" w:hAnsi="Arial" w:cs="Arial"/>
          <w:sz w:val="18"/>
          <w:szCs w:val="18"/>
        </w:rPr>
      </w:pPr>
      <w:r>
        <w:rPr>
          <w:rFonts w:ascii="Arial" w:eastAsia="Calibri" w:hAnsi="Arial" w:cs="Arial"/>
          <w:b/>
          <w:iCs/>
          <w:sz w:val="18"/>
          <w:szCs w:val="18"/>
        </w:rPr>
        <w:t>Administrative</w:t>
      </w:r>
      <w:r w:rsidR="007B2540">
        <w:rPr>
          <w:rFonts w:ascii="Arial" w:eastAsia="Calibri" w:hAnsi="Arial" w:cs="Arial"/>
          <w:b/>
          <w:iCs/>
          <w:sz w:val="18"/>
          <w:szCs w:val="18"/>
        </w:rPr>
        <w:t xml:space="preserve"> Controls</w:t>
      </w:r>
      <w:r w:rsidR="007B2540">
        <w:rPr>
          <w:rFonts w:ascii="Arial" w:eastAsia="Calibri" w:hAnsi="Arial" w:cs="Arial"/>
          <w:iCs/>
          <w:sz w:val="18"/>
          <w:szCs w:val="18"/>
        </w:rPr>
        <w:t xml:space="preserve"> – </w:t>
      </w:r>
      <w:r w:rsidR="00E275CC">
        <w:rPr>
          <w:rFonts w:ascii="Arial" w:eastAsia="Calibri" w:hAnsi="Arial" w:cs="Arial"/>
          <w:iCs/>
          <w:sz w:val="18"/>
          <w:szCs w:val="18"/>
        </w:rPr>
        <w:t xml:space="preserve">List administrative </w:t>
      </w:r>
      <w:r w:rsidR="00E275CC" w:rsidRPr="0062172E">
        <w:rPr>
          <w:rFonts w:ascii="Arial" w:hAnsi="Arial" w:cs="Arial"/>
          <w:sz w:val="18"/>
          <w:szCs w:val="18"/>
        </w:rPr>
        <w:t>measur</w:t>
      </w:r>
      <w:r w:rsidR="00E275CC">
        <w:rPr>
          <w:rFonts w:ascii="Arial" w:hAnsi="Arial" w:cs="Arial"/>
          <w:sz w:val="18"/>
          <w:szCs w:val="18"/>
        </w:rPr>
        <w:t>es necessary to reduce the haza</w:t>
      </w:r>
      <w:r w:rsidR="00E275CC" w:rsidRPr="0062172E">
        <w:rPr>
          <w:rFonts w:ascii="Arial" w:hAnsi="Arial" w:cs="Arial"/>
          <w:sz w:val="18"/>
          <w:szCs w:val="18"/>
        </w:rPr>
        <w:t>rd</w:t>
      </w:r>
      <w:r w:rsidR="004F1CBA">
        <w:rPr>
          <w:rFonts w:ascii="Arial" w:hAnsi="Arial" w:cs="Arial"/>
          <w:sz w:val="18"/>
          <w:szCs w:val="18"/>
        </w:rPr>
        <w:t>.</w:t>
      </w:r>
    </w:p>
    <w:p w14:paraId="4D6735EE" w14:textId="77777777" w:rsidR="000568CA" w:rsidRPr="00055A3C" w:rsidRDefault="000568CA" w:rsidP="00BE22DB">
      <w:pPr>
        <w:widowControl w:val="0"/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25ED3BAC" w14:textId="77777777" w:rsidR="00F67BE6" w:rsidRPr="00055A3C" w:rsidRDefault="00F67BE6" w:rsidP="00BE22DB">
      <w:pPr>
        <w:widowControl w:val="0"/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6C4A9EF" w14:textId="77777777" w:rsidR="00F67BE6" w:rsidRPr="00055A3C" w:rsidRDefault="00F67BE6" w:rsidP="00BE22DB">
      <w:pPr>
        <w:widowControl w:val="0"/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68FCB30B" w14:textId="77777777" w:rsidR="005B3F05" w:rsidRPr="00055A3C" w:rsidRDefault="005B3F05" w:rsidP="00E9251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3948A5E8" w14:textId="67AC7E67" w:rsidR="00E92518" w:rsidRPr="00055A3C" w:rsidRDefault="0062172E" w:rsidP="00E9251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>
        <w:rPr>
          <w:rFonts w:ascii="Arial" w:eastAsia="Calibri" w:hAnsi="Arial" w:cs="Arial"/>
          <w:b/>
          <w:iCs/>
          <w:sz w:val="18"/>
          <w:szCs w:val="18"/>
        </w:rPr>
        <w:t>PPE</w:t>
      </w:r>
      <w:r w:rsidR="007B2540">
        <w:rPr>
          <w:rFonts w:ascii="Arial" w:eastAsia="Calibri" w:hAnsi="Arial" w:cs="Arial"/>
          <w:iCs/>
          <w:sz w:val="18"/>
          <w:szCs w:val="18"/>
        </w:rPr>
        <w:t xml:space="preserve"> – List </w:t>
      </w:r>
      <w:r>
        <w:rPr>
          <w:rFonts w:ascii="Arial" w:eastAsia="Calibri" w:hAnsi="Arial" w:cs="Arial"/>
          <w:iCs/>
          <w:sz w:val="18"/>
          <w:szCs w:val="18"/>
        </w:rPr>
        <w:t>of personal protection equipment and measures available</w:t>
      </w:r>
      <w:r w:rsidR="000568CA" w:rsidRPr="00A81FBA">
        <w:rPr>
          <w:rFonts w:ascii="Arial" w:eastAsia="Calibri" w:hAnsi="Arial" w:cs="Arial"/>
          <w:sz w:val="18"/>
          <w:szCs w:val="18"/>
        </w:rPr>
        <w:t>.</w:t>
      </w:r>
      <w:r w:rsidR="0021314E" w:rsidRPr="00055A3C">
        <w:rPr>
          <w:rFonts w:ascii="Arial" w:hAnsi="Arial" w:cs="Arial"/>
          <w:bCs/>
          <w:sz w:val="18"/>
          <w:szCs w:val="18"/>
        </w:rPr>
        <w:t xml:space="preserve"> </w:t>
      </w:r>
    </w:p>
    <w:p w14:paraId="33118408" w14:textId="77777777" w:rsidR="00E92518" w:rsidRPr="00055A3C" w:rsidRDefault="00E92518" w:rsidP="00BE22DB">
      <w:pPr>
        <w:widowControl w:val="0"/>
        <w:pBdr>
          <w:top w:val="single" w:sz="4" w:space="1" w:color="auto"/>
          <w:left w:val="single" w:sz="4" w:space="4" w:color="auto"/>
          <w:bottom w:val="single" w:sz="4" w:space="18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7B39766" w14:textId="77777777" w:rsidR="00E92518" w:rsidRPr="00055A3C" w:rsidRDefault="00E92518" w:rsidP="00BE22DB">
      <w:pPr>
        <w:widowControl w:val="0"/>
        <w:pBdr>
          <w:top w:val="single" w:sz="4" w:space="1" w:color="auto"/>
          <w:left w:val="single" w:sz="4" w:space="4" w:color="auto"/>
          <w:bottom w:val="single" w:sz="4" w:space="18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3BC3A759" w14:textId="152620F3" w:rsidR="004F1CBA" w:rsidRPr="00055A3C" w:rsidRDefault="007B6978" w:rsidP="004F1CB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br/>
      </w:r>
      <w:r w:rsidR="004F1CBA">
        <w:rPr>
          <w:rFonts w:ascii="Arial" w:eastAsia="Calibri" w:hAnsi="Arial" w:cs="Arial"/>
          <w:b/>
          <w:iCs/>
          <w:sz w:val="18"/>
          <w:szCs w:val="18"/>
        </w:rPr>
        <w:t>Contact</w:t>
      </w:r>
      <w:r w:rsidR="004F1CBA">
        <w:rPr>
          <w:rFonts w:ascii="Arial" w:eastAsia="Calibri" w:hAnsi="Arial" w:cs="Arial"/>
          <w:iCs/>
          <w:sz w:val="18"/>
          <w:szCs w:val="18"/>
        </w:rPr>
        <w:t xml:space="preserve"> – List of COVID Leads including phone numbers and email</w:t>
      </w:r>
      <w:r w:rsidR="004F1CBA" w:rsidRPr="00A81FBA">
        <w:rPr>
          <w:rFonts w:ascii="Arial" w:eastAsia="Calibri" w:hAnsi="Arial" w:cs="Arial"/>
          <w:sz w:val="18"/>
          <w:szCs w:val="18"/>
        </w:rPr>
        <w:t>.</w:t>
      </w:r>
      <w:r w:rsidR="004F1CBA" w:rsidRPr="00055A3C">
        <w:rPr>
          <w:rFonts w:ascii="Arial" w:hAnsi="Arial" w:cs="Arial"/>
          <w:bCs/>
          <w:sz w:val="18"/>
          <w:szCs w:val="18"/>
        </w:rPr>
        <w:t xml:space="preserve"> </w:t>
      </w:r>
    </w:p>
    <w:p w14:paraId="5BF7E403" w14:textId="77777777" w:rsidR="004F1CBA" w:rsidRPr="00055A3C" w:rsidRDefault="004F1CBA" w:rsidP="00BE22DB">
      <w:pPr>
        <w:widowControl w:val="0"/>
        <w:pBdr>
          <w:top w:val="single" w:sz="4" w:space="1" w:color="auto"/>
          <w:left w:val="single" w:sz="4" w:space="4" w:color="auto"/>
          <w:bottom w:val="single" w:sz="4" w:space="15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4FF32965" w14:textId="77777777" w:rsidR="004F1CBA" w:rsidRPr="00055A3C" w:rsidRDefault="004F1CBA" w:rsidP="00BE22DB">
      <w:pPr>
        <w:widowControl w:val="0"/>
        <w:pBdr>
          <w:top w:val="single" w:sz="4" w:space="1" w:color="auto"/>
          <w:left w:val="single" w:sz="4" w:space="4" w:color="auto"/>
          <w:bottom w:val="single" w:sz="4" w:space="15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bookmarkStart w:id="0" w:name="_GoBack"/>
      <w:bookmarkEnd w:id="0"/>
    </w:p>
    <w:p w14:paraId="7FAFDB62" w14:textId="0C85118E" w:rsidR="004F1CBA" w:rsidRPr="00055A3C" w:rsidRDefault="004F1CBA" w:rsidP="004F1CB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br/>
      </w:r>
      <w:r>
        <w:rPr>
          <w:rFonts w:ascii="Arial" w:eastAsia="Calibri" w:hAnsi="Arial" w:cs="Arial"/>
          <w:b/>
          <w:iCs/>
          <w:sz w:val="18"/>
          <w:szCs w:val="18"/>
        </w:rPr>
        <w:t>Sketches / Maps</w:t>
      </w:r>
      <w:r>
        <w:rPr>
          <w:rFonts w:ascii="Arial" w:eastAsia="Calibri" w:hAnsi="Arial" w:cs="Arial"/>
          <w:iCs/>
          <w:sz w:val="18"/>
          <w:szCs w:val="18"/>
        </w:rPr>
        <w:t xml:space="preserve"> – Include any visuals that illustrate necessary safety measures.</w:t>
      </w:r>
      <w:r w:rsidRPr="00055A3C">
        <w:rPr>
          <w:rFonts w:ascii="Arial" w:hAnsi="Arial" w:cs="Arial"/>
          <w:bCs/>
          <w:sz w:val="18"/>
          <w:szCs w:val="18"/>
        </w:rPr>
        <w:t xml:space="preserve"> </w:t>
      </w:r>
    </w:p>
    <w:p w14:paraId="1880372A" w14:textId="77777777" w:rsidR="004F1CBA" w:rsidRPr="00055A3C" w:rsidRDefault="004F1CBA" w:rsidP="00BE22DB">
      <w:pPr>
        <w:widowControl w:val="0"/>
        <w:pBdr>
          <w:top w:val="single" w:sz="4" w:space="1" w:color="auto"/>
          <w:left w:val="single" w:sz="4" w:space="4" w:color="auto"/>
          <w:bottom w:val="single" w:sz="4" w:space="19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9D103C7" w14:textId="77777777" w:rsidR="004F1CBA" w:rsidRPr="00055A3C" w:rsidRDefault="004F1CBA" w:rsidP="00BE22DB">
      <w:pPr>
        <w:widowControl w:val="0"/>
        <w:pBdr>
          <w:top w:val="single" w:sz="4" w:space="1" w:color="auto"/>
          <w:left w:val="single" w:sz="4" w:space="4" w:color="auto"/>
          <w:bottom w:val="single" w:sz="4" w:space="19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B67DAD6" w14:textId="77777777" w:rsidR="004F1CBA" w:rsidRDefault="004F1CBA" w:rsidP="004F1CBA">
      <w:pPr>
        <w:pStyle w:val="ListParagraph"/>
        <w:ind w:left="0" w:hanging="72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br/>
      </w:r>
    </w:p>
    <w:p w14:paraId="68D292F6" w14:textId="2A42F772" w:rsidR="000568CA" w:rsidRPr="004F1CBA" w:rsidRDefault="00637D76" w:rsidP="004F1CBA">
      <w:pPr>
        <w:rPr>
          <w:rFonts w:ascii="Arial" w:eastAsia="Times New Roman" w:hAnsi="Arial" w:cs="Arial"/>
          <w:sz w:val="18"/>
          <w:szCs w:val="18"/>
        </w:rPr>
      </w:pPr>
      <w:r w:rsidRPr="004F1CBA">
        <w:rPr>
          <w:rFonts w:ascii="Arial" w:hAnsi="Arial" w:cs="Arial"/>
          <w:bCs/>
          <w:sz w:val="18"/>
          <w:szCs w:val="18"/>
        </w:rPr>
        <w:t>Once complete, please submit your plan to the Occupational Health and Safety Office (OHS@acadiau.ca).</w:t>
      </w:r>
    </w:p>
    <w:p w14:paraId="715CC579" w14:textId="77777777" w:rsidR="000568CA" w:rsidRDefault="000568CA" w:rsidP="000568CA">
      <w:pPr>
        <w:pStyle w:val="ListParagraph"/>
        <w:ind w:hanging="720"/>
        <w:rPr>
          <w:rFonts w:ascii="Arial" w:hAnsi="Arial" w:cs="Arial"/>
          <w:sz w:val="18"/>
          <w:szCs w:val="18"/>
        </w:rPr>
      </w:pPr>
    </w:p>
    <w:p w14:paraId="3690ED2E" w14:textId="77777777" w:rsidR="004F1CBA" w:rsidRDefault="004F1CBA" w:rsidP="000568CA">
      <w:pPr>
        <w:pStyle w:val="ListParagraph"/>
        <w:ind w:hanging="720"/>
        <w:rPr>
          <w:rFonts w:ascii="Arial" w:hAnsi="Arial" w:cs="Arial"/>
          <w:sz w:val="18"/>
          <w:szCs w:val="18"/>
        </w:rPr>
      </w:pPr>
    </w:p>
    <w:p w14:paraId="70E7C3C4" w14:textId="77777777" w:rsidR="004F1CBA" w:rsidRPr="00A81FBA" w:rsidRDefault="004F1CBA" w:rsidP="000568CA">
      <w:pPr>
        <w:pStyle w:val="ListParagraph"/>
        <w:ind w:hanging="720"/>
        <w:rPr>
          <w:rFonts w:ascii="Arial" w:hAnsi="Arial" w:cs="Arial"/>
          <w:sz w:val="18"/>
          <w:szCs w:val="18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0568CA" w:rsidRPr="00A81FBA" w14:paraId="0F84F455" w14:textId="77777777" w:rsidTr="000568CA">
        <w:trPr>
          <w:trHeight w:val="369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14:paraId="0F10B88F" w14:textId="12055A6A" w:rsidR="000568CA" w:rsidRPr="00A81FBA" w:rsidRDefault="00637D76" w:rsidP="00637D76">
            <w:pPr>
              <w:rPr>
                <w:rFonts w:ascii="Arial" w:eastAsia="Calibri" w:hAnsi="Arial" w:cs="Arial"/>
                <w:b/>
                <w:iCs/>
                <w:sz w:val="18"/>
                <w:szCs w:val="18"/>
              </w:rPr>
            </w:pPr>
            <w:r w:rsidRPr="009360CD">
              <w:rPr>
                <w:rFonts w:ascii="Arial" w:hAnsi="Arial" w:cs="Arial"/>
                <w:b/>
                <w:bCs/>
                <w:sz w:val="18"/>
                <w:szCs w:val="18"/>
              </w:rPr>
              <w:t>AUDIT SECTION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softHyphen/>
              <w:t xml:space="preserve">. </w:t>
            </w:r>
            <w:r w:rsidR="000568CA" w:rsidRPr="00A81FBA">
              <w:rPr>
                <w:rFonts w:ascii="Arial" w:eastAsia="Calibri" w:hAnsi="Arial" w:cs="Arial"/>
                <w:b/>
                <w:iCs/>
                <w:sz w:val="18"/>
                <w:szCs w:val="18"/>
              </w:rPr>
              <w:t>For Administration Only</w:t>
            </w:r>
            <w:r w:rsidR="009360CD">
              <w:rPr>
                <w:rFonts w:ascii="Arial" w:eastAsia="Calibri" w:hAnsi="Arial" w:cs="Arial"/>
                <w:b/>
                <w:iCs/>
                <w:sz w:val="18"/>
                <w:szCs w:val="18"/>
              </w:rPr>
              <w:t xml:space="preserve">.  </w:t>
            </w:r>
          </w:p>
        </w:tc>
      </w:tr>
      <w:tr w:rsidR="00637D76" w:rsidRPr="00A81FBA" w14:paraId="2F3960E5" w14:textId="77777777" w:rsidTr="000568CA">
        <w:trPr>
          <w:trHeight w:val="369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14:paraId="00D96662" w14:textId="0C06BE51" w:rsidR="00637D76" w:rsidRPr="00220239" w:rsidRDefault="00637D76" w:rsidP="000568CA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637D76">
              <w:rPr>
                <w:rFonts w:ascii="Arial" w:hAnsi="Arial" w:cs="Arial"/>
                <w:bCs/>
                <w:sz w:val="18"/>
                <w:szCs w:val="18"/>
              </w:rPr>
              <w:t>E</w:t>
            </w:r>
            <w:r>
              <w:rPr>
                <w:rFonts w:ascii="Arial" w:hAnsi="Arial" w:cs="Arial"/>
                <w:bCs/>
                <w:sz w:val="18"/>
                <w:szCs w:val="18"/>
              </w:rPr>
              <w:t>limination</w:t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t>: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t xml:space="preserve"> Work Remotely</w:t>
            </w:r>
          </w:p>
        </w:tc>
      </w:tr>
      <w:tr w:rsidR="00220239" w:rsidRPr="00A81FBA" w14:paraId="7F02EF92" w14:textId="77777777" w:rsidTr="000568CA">
        <w:trPr>
          <w:trHeight w:val="369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14:paraId="676DEBFB" w14:textId="2A3DDCFA" w:rsidR="00220239" w:rsidRPr="00637D76" w:rsidRDefault="00622D5F" w:rsidP="00622D5F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Substitu</w:t>
            </w:r>
            <w:r w:rsidR="00220239">
              <w:rPr>
                <w:rFonts w:ascii="Arial" w:hAnsi="Arial" w:cs="Arial"/>
                <w:bCs/>
                <w:sz w:val="18"/>
                <w:szCs w:val="18"/>
              </w:rPr>
              <w:t>tion</w:t>
            </w:r>
            <w:r w:rsidR="00220239" w:rsidRPr="00637D76">
              <w:rPr>
                <w:rFonts w:ascii="Arial" w:hAnsi="Arial" w:cs="Arial"/>
                <w:bCs/>
                <w:sz w:val="18"/>
                <w:szCs w:val="18"/>
              </w:rPr>
              <w:t>:</w:t>
            </w:r>
            <w:r w:rsidR="00220239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220239" w:rsidRPr="00637D76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 w:rsidR="00220239" w:rsidRPr="00637D76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BD</w:t>
            </w:r>
          </w:p>
        </w:tc>
      </w:tr>
      <w:tr w:rsidR="00637D76" w:rsidRPr="00A81FBA" w14:paraId="7F75A160" w14:textId="77777777" w:rsidTr="00220239">
        <w:trPr>
          <w:trHeight w:val="584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14:paraId="78489838" w14:textId="77777777" w:rsidR="00637D76" w:rsidRDefault="00637D76" w:rsidP="00637D76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637D76">
              <w:rPr>
                <w:rFonts w:ascii="Arial" w:hAnsi="Arial" w:cs="Arial"/>
                <w:bCs/>
                <w:sz w:val="18"/>
                <w:szCs w:val="18"/>
              </w:rPr>
              <w:t>Engineering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Controls</w:t>
            </w:r>
            <w:proofErr w:type="gramStart"/>
            <w:r w:rsidRPr="00637D76">
              <w:rPr>
                <w:rFonts w:ascii="Arial" w:hAnsi="Arial" w:cs="Arial"/>
                <w:bCs/>
                <w:sz w:val="18"/>
                <w:szCs w:val="18"/>
              </w:rPr>
              <w:t>: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proofErr w:type="gramEnd"/>
            <w:r w:rsidRPr="00637D76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t xml:space="preserve">Min personnel </w:t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t>Shift Schedule/Hour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t xml:space="preserve">2m distance staff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t xml:space="preserve">2m distance clients </w:t>
            </w:r>
          </w:p>
          <w:p w14:paraId="08ECCCB3" w14:textId="79BFEFDB" w:rsidR="00637D76" w:rsidRPr="00220239" w:rsidRDefault="00637D76" w:rsidP="000568CA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637D76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proofErr w:type="gramStart"/>
            <w:r w:rsidRPr="00637D76">
              <w:rPr>
                <w:rFonts w:ascii="Arial" w:hAnsi="Arial" w:cs="Arial"/>
                <w:bCs/>
                <w:sz w:val="18"/>
                <w:szCs w:val="18"/>
              </w:rPr>
              <w:t>doors</w:t>
            </w:r>
            <w:proofErr w:type="gramEnd"/>
            <w:r w:rsidRPr="00637D76">
              <w:rPr>
                <w:rFonts w:ascii="Arial" w:hAnsi="Arial" w:cs="Arial"/>
                <w:bCs/>
                <w:sz w:val="18"/>
                <w:szCs w:val="18"/>
              </w:rPr>
              <w:t xml:space="preserve">/halls distance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t xml:space="preserve"> Lounge/Break Room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637D76">
              <w:rPr>
                <w:rFonts w:ascii="Arial" w:hAnsi="Arial" w:cs="Arial"/>
                <w:bCs/>
                <w:sz w:val="18"/>
                <w:szCs w:val="18"/>
              </w:rPr>
              <w:t>Barrier</w:t>
            </w:r>
          </w:p>
        </w:tc>
      </w:tr>
      <w:tr w:rsidR="00637D76" w:rsidRPr="00A81FBA" w14:paraId="4F36CD83" w14:textId="77777777" w:rsidTr="000568CA">
        <w:trPr>
          <w:trHeight w:val="369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14:paraId="7294BD80" w14:textId="53619ADF" w:rsidR="00637D76" w:rsidRPr="00637D76" w:rsidRDefault="00220239" w:rsidP="00637D76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220239">
              <w:rPr>
                <w:rFonts w:ascii="Arial" w:hAnsi="Arial" w:cs="Arial"/>
                <w:bCs/>
                <w:sz w:val="18"/>
                <w:szCs w:val="18"/>
              </w:rPr>
              <w:t>Administration: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t xml:space="preserve">Safe Work </w:t>
            </w:r>
            <w:proofErr w:type="gramStart"/>
            <w:r w:rsidRPr="00220239">
              <w:rPr>
                <w:rFonts w:ascii="Arial" w:hAnsi="Arial" w:cs="Arial"/>
                <w:bCs/>
                <w:sz w:val="18"/>
                <w:szCs w:val="18"/>
              </w:rPr>
              <w:t>Policie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proofErr w:type="gramEnd"/>
            <w:r w:rsidRPr="00220239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t>Hand washing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t>Site cleaning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t>Sick policy</w:t>
            </w:r>
          </w:p>
        </w:tc>
      </w:tr>
      <w:tr w:rsidR="00637D76" w:rsidRPr="00A81FBA" w14:paraId="21DBE06F" w14:textId="77777777" w:rsidTr="000568CA">
        <w:trPr>
          <w:trHeight w:val="369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14:paraId="630A6BF1" w14:textId="627F2FA8" w:rsidR="00637D76" w:rsidRPr="00637D76" w:rsidRDefault="00220239" w:rsidP="00637D76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220239">
              <w:rPr>
                <w:rFonts w:ascii="Arial" w:hAnsi="Arial" w:cs="Arial"/>
                <w:bCs/>
                <w:sz w:val="18"/>
                <w:szCs w:val="18"/>
              </w:rPr>
              <w:t xml:space="preserve">PPE: 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t xml:space="preserve"> N95 </w:t>
            </w:r>
            <w:proofErr w:type="gramStart"/>
            <w:r w:rsidRPr="00220239">
              <w:rPr>
                <w:rFonts w:ascii="Arial" w:hAnsi="Arial" w:cs="Arial"/>
                <w:bCs/>
                <w:sz w:val="18"/>
                <w:szCs w:val="18"/>
              </w:rPr>
              <w:t xml:space="preserve">Mask  </w:t>
            </w:r>
            <w:proofErr w:type="gramEnd"/>
            <w:r w:rsidRPr="00220239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t xml:space="preserve"> Gloves 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t xml:space="preserve"> Face shield/glasses</w:t>
            </w:r>
          </w:p>
        </w:tc>
      </w:tr>
      <w:tr w:rsidR="00220239" w:rsidRPr="00A81FBA" w14:paraId="78A0FBE8" w14:textId="77777777" w:rsidTr="000568CA">
        <w:trPr>
          <w:trHeight w:val="369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14:paraId="79FCF71D" w14:textId="6B73DA88" w:rsidR="00220239" w:rsidRPr="00220239" w:rsidRDefault="00220239" w:rsidP="00220239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220239">
              <w:rPr>
                <w:rFonts w:ascii="Arial" w:hAnsi="Arial" w:cs="Arial"/>
                <w:bCs/>
                <w:sz w:val="18"/>
                <w:szCs w:val="18"/>
              </w:rPr>
              <w:t>A</w:t>
            </w:r>
            <w:r>
              <w:rPr>
                <w:rFonts w:ascii="Arial" w:hAnsi="Arial" w:cs="Arial"/>
                <w:bCs/>
                <w:sz w:val="18"/>
                <w:szCs w:val="18"/>
              </w:rPr>
              <w:t>dditional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t xml:space="preserve"> S</w:t>
            </w:r>
            <w:r>
              <w:rPr>
                <w:rFonts w:ascii="Arial" w:hAnsi="Arial" w:cs="Arial"/>
                <w:bCs/>
                <w:sz w:val="18"/>
                <w:szCs w:val="18"/>
              </w:rPr>
              <w:t>upports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t xml:space="preserve">: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t xml:space="preserve">Access tool </w:t>
            </w:r>
            <w:proofErr w:type="gramStart"/>
            <w:r w:rsidRPr="00220239">
              <w:rPr>
                <w:rFonts w:ascii="Arial" w:hAnsi="Arial" w:cs="Arial"/>
                <w:bCs/>
                <w:sz w:val="18"/>
                <w:szCs w:val="18"/>
              </w:rPr>
              <w:t>complete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proofErr w:type="gramEnd"/>
            <w:r w:rsidRPr="00220239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t>Building Acces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Distancing support 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t xml:space="preserve">Deliveries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t>Contact tracing</w:t>
            </w:r>
          </w:p>
        </w:tc>
      </w:tr>
      <w:tr w:rsidR="00220239" w:rsidRPr="00A81FBA" w14:paraId="604DF31D" w14:textId="77777777" w:rsidTr="000568CA">
        <w:trPr>
          <w:trHeight w:val="369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14:paraId="638AD659" w14:textId="2974971F" w:rsidR="00220239" w:rsidRPr="00220239" w:rsidRDefault="00220239" w:rsidP="00220239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220239">
              <w:rPr>
                <w:rFonts w:ascii="Arial" w:hAnsi="Arial" w:cs="Arial"/>
                <w:bCs/>
                <w:sz w:val="18"/>
                <w:szCs w:val="18"/>
              </w:rPr>
              <w:t>A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ttached: 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t xml:space="preserve">Assessment </w:t>
            </w:r>
            <w:proofErr w:type="gramStart"/>
            <w:r w:rsidRPr="00220239">
              <w:rPr>
                <w:rFonts w:ascii="Arial" w:hAnsi="Arial" w:cs="Arial"/>
                <w:bCs/>
                <w:sz w:val="18"/>
                <w:szCs w:val="18"/>
              </w:rPr>
              <w:t>Result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proofErr w:type="gramEnd"/>
            <w:r w:rsidRPr="00220239">
              <w:rPr>
                <w:rFonts w:ascii="Arial" w:hAnsi="Arial" w:cs="Arial"/>
                <w:bCs/>
                <w:sz w:val="18"/>
                <w:szCs w:val="18"/>
              </w:rPr>
              <w:sym w:font="Wingdings 2" w:char="F030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220239">
              <w:rPr>
                <w:rFonts w:ascii="Arial" w:hAnsi="Arial" w:cs="Arial"/>
                <w:bCs/>
                <w:sz w:val="18"/>
                <w:szCs w:val="18"/>
              </w:rPr>
              <w:t>Access Plans</w:t>
            </w:r>
          </w:p>
        </w:tc>
      </w:tr>
      <w:tr w:rsidR="00220239" w:rsidRPr="00A81FBA" w14:paraId="4BBEFB1F" w14:textId="77777777" w:rsidTr="000568CA">
        <w:trPr>
          <w:trHeight w:val="369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14:paraId="51B5EFD7" w14:textId="7F7510E4" w:rsidR="00220239" w:rsidRPr="00220239" w:rsidRDefault="00220239" w:rsidP="00220239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Date:  </w:t>
            </w:r>
            <w:r w:rsidRPr="003F3C41">
              <w:rPr>
                <w:rFonts w:ascii="Arial" w:hAnsi="Arial" w:cs="Arial"/>
                <w:bCs/>
                <w:sz w:val="18"/>
                <w:szCs w:val="18"/>
                <w:u w:val="single"/>
              </w:rPr>
              <w:tab/>
            </w:r>
            <w:r w:rsidRPr="003F3C41">
              <w:rPr>
                <w:rFonts w:ascii="Arial" w:hAnsi="Arial" w:cs="Arial"/>
                <w:bCs/>
                <w:sz w:val="18"/>
                <w:szCs w:val="18"/>
                <w:u w:val="single"/>
              </w:rPr>
              <w:tab/>
            </w:r>
            <w:r w:rsidRPr="003F3C41">
              <w:rPr>
                <w:rFonts w:ascii="Arial" w:hAnsi="Arial" w:cs="Arial"/>
                <w:bCs/>
                <w:sz w:val="18"/>
                <w:szCs w:val="18"/>
                <w:u w:val="single"/>
              </w:rPr>
              <w:tab/>
            </w:r>
            <w:r w:rsidRPr="00622D5F">
              <w:rPr>
                <w:rFonts w:ascii="Arial" w:hAnsi="Arial" w:cs="Arial"/>
                <w:bCs/>
                <w:sz w:val="18"/>
                <w:szCs w:val="18"/>
              </w:rPr>
              <w:tab/>
            </w:r>
            <w:r w:rsidR="00622D5F" w:rsidRPr="00622D5F">
              <w:rPr>
                <w:rFonts w:ascii="Arial" w:hAnsi="Arial" w:cs="Arial"/>
                <w:bCs/>
                <w:sz w:val="18"/>
                <w:szCs w:val="18"/>
              </w:rPr>
              <w:t xml:space="preserve">  Initials:  </w:t>
            </w:r>
            <w:r w:rsidR="00622D5F" w:rsidRPr="003F3C41">
              <w:rPr>
                <w:rFonts w:ascii="Arial" w:hAnsi="Arial" w:cs="Arial"/>
                <w:bCs/>
                <w:sz w:val="18"/>
                <w:szCs w:val="18"/>
                <w:u w:val="single"/>
              </w:rPr>
              <w:tab/>
            </w:r>
            <w:r w:rsidR="00622D5F" w:rsidRPr="003F3C41">
              <w:rPr>
                <w:rFonts w:ascii="Arial" w:hAnsi="Arial" w:cs="Arial"/>
                <w:bCs/>
                <w:sz w:val="18"/>
                <w:szCs w:val="18"/>
                <w:u w:val="single"/>
              </w:rPr>
              <w:tab/>
            </w:r>
          </w:p>
        </w:tc>
      </w:tr>
    </w:tbl>
    <w:p w14:paraId="12631FDD" w14:textId="3E0D487F" w:rsidR="005107D1" w:rsidRPr="00055A3C" w:rsidRDefault="005107D1" w:rsidP="000568CA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Cs/>
          <w:sz w:val="18"/>
          <w:szCs w:val="18"/>
        </w:rPr>
      </w:pPr>
    </w:p>
    <w:sectPr w:rsidR="005107D1" w:rsidRPr="00055A3C" w:rsidSect="00FD7391">
      <w:headerReference w:type="default" r:id="rId12"/>
      <w:footerReference w:type="even" r:id="rId13"/>
      <w:footerReference w:type="default" r:id="rId14"/>
      <w:type w:val="continuous"/>
      <w:pgSz w:w="12240" w:h="15840"/>
      <w:pgMar w:top="993" w:right="1440" w:bottom="144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DAD6B2" w14:textId="77777777" w:rsidR="00220239" w:rsidRDefault="00220239" w:rsidP="00162811">
      <w:r>
        <w:separator/>
      </w:r>
    </w:p>
  </w:endnote>
  <w:endnote w:type="continuationSeparator" w:id="0">
    <w:p w14:paraId="42A532C7" w14:textId="77777777" w:rsidR="00220239" w:rsidRDefault="00220239" w:rsidP="001628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auto"/>
    <w:pitch w:val="variable"/>
    <w:sig w:usb0="00000000" w:usb1="10000000" w:usb2="00000000" w:usb3="00000000" w:csb0="80000000" w:csb1="00000000"/>
  </w:font>
  <w:font w:name="Yu Gothic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Yu Mincho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703EE3" w14:textId="77777777" w:rsidR="00220239" w:rsidRDefault="00220239" w:rsidP="00337224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9AB721" w14:textId="77777777" w:rsidR="00220239" w:rsidRDefault="00220239" w:rsidP="00162811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D7083F" w14:textId="77777777" w:rsidR="00220239" w:rsidRPr="00BE050B" w:rsidRDefault="00220239" w:rsidP="00337224">
    <w:pPr>
      <w:pStyle w:val="Footer"/>
      <w:framePr w:wrap="none" w:vAnchor="text" w:hAnchor="margin" w:xAlign="right" w:y="1"/>
      <w:rPr>
        <w:rStyle w:val="PageNumber"/>
        <w:rFonts w:ascii="Arial" w:hAnsi="Arial" w:cs="Arial"/>
        <w:sz w:val="16"/>
        <w:szCs w:val="16"/>
      </w:rPr>
    </w:pPr>
    <w:r w:rsidRPr="00BE050B">
      <w:rPr>
        <w:rStyle w:val="PageNumber"/>
        <w:rFonts w:ascii="Arial" w:hAnsi="Arial" w:cs="Arial"/>
        <w:sz w:val="16"/>
        <w:szCs w:val="16"/>
      </w:rPr>
      <w:fldChar w:fldCharType="begin"/>
    </w:r>
    <w:r w:rsidRPr="00BE050B">
      <w:rPr>
        <w:rStyle w:val="PageNumber"/>
        <w:rFonts w:ascii="Arial" w:hAnsi="Arial" w:cs="Arial"/>
        <w:sz w:val="16"/>
        <w:szCs w:val="16"/>
      </w:rPr>
      <w:instrText xml:space="preserve">PAGE  </w:instrText>
    </w:r>
    <w:r w:rsidRPr="00BE050B">
      <w:rPr>
        <w:rStyle w:val="PageNumber"/>
        <w:rFonts w:ascii="Arial" w:hAnsi="Arial" w:cs="Arial"/>
        <w:sz w:val="16"/>
        <w:szCs w:val="16"/>
      </w:rPr>
      <w:fldChar w:fldCharType="separate"/>
    </w:r>
    <w:r w:rsidR="00E74147">
      <w:rPr>
        <w:rStyle w:val="PageNumber"/>
        <w:rFonts w:ascii="Arial" w:hAnsi="Arial" w:cs="Arial"/>
        <w:noProof/>
        <w:sz w:val="16"/>
        <w:szCs w:val="16"/>
      </w:rPr>
      <w:t>1</w:t>
    </w:r>
    <w:r w:rsidRPr="00BE050B">
      <w:rPr>
        <w:rStyle w:val="PageNumber"/>
        <w:rFonts w:ascii="Arial" w:hAnsi="Arial" w:cs="Arial"/>
        <w:sz w:val="16"/>
        <w:szCs w:val="16"/>
      </w:rPr>
      <w:fldChar w:fldCharType="end"/>
    </w:r>
  </w:p>
  <w:p w14:paraId="26ECA0B5" w14:textId="77777777" w:rsidR="000D0561" w:rsidRDefault="000D0561" w:rsidP="000D0561">
    <w:pPr>
      <w:widowControl w:val="0"/>
      <w:autoSpaceDE w:val="0"/>
      <w:autoSpaceDN w:val="0"/>
      <w:adjustRightInd w:val="0"/>
      <w:spacing w:line="276" w:lineRule="auto"/>
      <w:rPr>
        <w:rFonts w:ascii="Arial" w:hAnsi="Arial" w:cs="Arial"/>
        <w:caps/>
        <w:sz w:val="14"/>
        <w:szCs w:val="14"/>
      </w:rPr>
    </w:pPr>
  </w:p>
  <w:p w14:paraId="7D545277" w14:textId="77777777" w:rsidR="000D0561" w:rsidRPr="0042527C" w:rsidRDefault="000D0561" w:rsidP="000D0561">
    <w:pPr>
      <w:widowControl w:val="0"/>
      <w:autoSpaceDE w:val="0"/>
      <w:autoSpaceDN w:val="0"/>
      <w:adjustRightInd w:val="0"/>
      <w:spacing w:line="276" w:lineRule="auto"/>
      <w:rPr>
        <w:rFonts w:ascii="Arial" w:hAnsi="Arial" w:cs="Arial"/>
        <w:sz w:val="14"/>
        <w:szCs w:val="14"/>
      </w:rPr>
    </w:pPr>
    <w:r w:rsidRPr="0042527C">
      <w:rPr>
        <w:rFonts w:ascii="Arial" w:hAnsi="Arial" w:cs="Arial"/>
        <w:caps/>
        <w:sz w:val="14"/>
        <w:szCs w:val="14"/>
      </w:rPr>
      <w:t>COVID-19 Protocols</w:t>
    </w:r>
    <w:r w:rsidRPr="0042527C">
      <w:rPr>
        <w:rFonts w:ascii="Arial" w:hAnsi="Arial" w:cs="Arial"/>
        <w:sz w:val="14"/>
        <w:szCs w:val="14"/>
      </w:rPr>
      <w:t xml:space="preserve"> | </w:t>
    </w:r>
    <w:r w:rsidRPr="000D0561">
      <w:rPr>
        <w:rFonts w:ascii="Arial" w:hAnsi="Arial" w:cs="Arial"/>
        <w:sz w:val="14"/>
        <w:szCs w:val="14"/>
      </w:rPr>
      <w:t>Unit Operational Plan Form</w:t>
    </w:r>
    <w:r>
      <w:rPr>
        <w:rFonts w:ascii="Arial" w:hAnsi="Arial" w:cs="Arial"/>
        <w:color w:val="9E0E22"/>
        <w:sz w:val="32"/>
        <w:szCs w:val="32"/>
      </w:rPr>
      <w:t xml:space="preserve"> </w:t>
    </w:r>
    <w:proofErr w:type="gramStart"/>
    <w:r>
      <w:rPr>
        <w:rFonts w:ascii="Arial" w:hAnsi="Arial" w:cs="Arial"/>
        <w:bCs/>
        <w:iCs/>
        <w:sz w:val="14"/>
        <w:szCs w:val="14"/>
      </w:rPr>
      <w:t>|  Version</w:t>
    </w:r>
    <w:proofErr w:type="gramEnd"/>
    <w:r>
      <w:rPr>
        <w:rFonts w:ascii="Arial" w:hAnsi="Arial" w:cs="Arial"/>
        <w:bCs/>
        <w:iCs/>
        <w:sz w:val="14"/>
        <w:szCs w:val="14"/>
      </w:rPr>
      <w:t xml:space="preserve"> 1.1 June 23, 2020</w:t>
    </w:r>
  </w:p>
  <w:p w14:paraId="154AD4EB" w14:textId="48AF04B4" w:rsidR="00220239" w:rsidRPr="0042527C" w:rsidRDefault="00220239" w:rsidP="000D0561">
    <w:pPr>
      <w:widowControl w:val="0"/>
      <w:autoSpaceDE w:val="0"/>
      <w:autoSpaceDN w:val="0"/>
      <w:adjustRightInd w:val="0"/>
      <w:spacing w:line="276" w:lineRule="auto"/>
      <w:rPr>
        <w:rFonts w:ascii="Arial" w:hAnsi="Arial" w:cs="Arial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3E687D" w14:textId="77777777" w:rsidR="00220239" w:rsidRDefault="00220239" w:rsidP="00162811">
      <w:r>
        <w:separator/>
      </w:r>
    </w:p>
  </w:footnote>
  <w:footnote w:type="continuationSeparator" w:id="0">
    <w:p w14:paraId="0E67551A" w14:textId="77777777" w:rsidR="00220239" w:rsidRDefault="00220239" w:rsidP="0016281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97868B" w14:textId="1188E979" w:rsidR="00220239" w:rsidRDefault="00220239" w:rsidP="00AC417A">
    <w:pPr>
      <w:pStyle w:val="Header"/>
      <w:jc w:val="center"/>
    </w:pPr>
  </w:p>
  <w:p w14:paraId="6ED39F30" w14:textId="77777777" w:rsidR="00220239" w:rsidRDefault="00220239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6743DBB"/>
    <w:multiLevelType w:val="hybridMultilevel"/>
    <w:tmpl w:val="F4CE04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E54164"/>
    <w:multiLevelType w:val="hybridMultilevel"/>
    <w:tmpl w:val="FE0493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3D033B3"/>
    <w:multiLevelType w:val="hybridMultilevel"/>
    <w:tmpl w:val="56B4B1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">
    <w:nsid w:val="1DF02ECA"/>
    <w:multiLevelType w:val="hybridMultilevel"/>
    <w:tmpl w:val="93AC91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BA16DE"/>
    <w:multiLevelType w:val="hybridMultilevel"/>
    <w:tmpl w:val="CBC008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28A3A17"/>
    <w:multiLevelType w:val="hybridMultilevel"/>
    <w:tmpl w:val="818E8A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4C234FF"/>
    <w:multiLevelType w:val="hybridMultilevel"/>
    <w:tmpl w:val="B194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63D0D46"/>
    <w:multiLevelType w:val="hybridMultilevel"/>
    <w:tmpl w:val="BFD4D6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7D474C6"/>
    <w:multiLevelType w:val="hybridMultilevel"/>
    <w:tmpl w:val="3080EBA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97D1F35"/>
    <w:multiLevelType w:val="hybridMultilevel"/>
    <w:tmpl w:val="D3D2B9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1">
    <w:nsid w:val="400667E4"/>
    <w:multiLevelType w:val="hybridMultilevel"/>
    <w:tmpl w:val="BEF8B9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2">
    <w:nsid w:val="419529FC"/>
    <w:multiLevelType w:val="hybridMultilevel"/>
    <w:tmpl w:val="7362D52C"/>
    <w:lvl w:ilvl="0" w:tplc="54967A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9587EDE"/>
    <w:multiLevelType w:val="hybridMultilevel"/>
    <w:tmpl w:val="86DC47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>
    <w:nsid w:val="4A3E6FA0"/>
    <w:multiLevelType w:val="hybridMultilevel"/>
    <w:tmpl w:val="5810B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>
    <w:nsid w:val="52BF2F66"/>
    <w:multiLevelType w:val="hybridMultilevel"/>
    <w:tmpl w:val="115A1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8212BE5"/>
    <w:multiLevelType w:val="hybridMultilevel"/>
    <w:tmpl w:val="3904D0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7">
    <w:nsid w:val="61717F69"/>
    <w:multiLevelType w:val="hybridMultilevel"/>
    <w:tmpl w:val="CA606A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>
    <w:nsid w:val="67585A47"/>
    <w:multiLevelType w:val="hybridMultilevel"/>
    <w:tmpl w:val="518CC6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9">
    <w:nsid w:val="682B12FE"/>
    <w:multiLevelType w:val="hybridMultilevel"/>
    <w:tmpl w:val="A590F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E9A5C34"/>
    <w:multiLevelType w:val="hybridMultilevel"/>
    <w:tmpl w:val="E362A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>
    <w:nsid w:val="7FBA479C"/>
    <w:multiLevelType w:val="hybridMultilevel"/>
    <w:tmpl w:val="E4786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0"/>
  </w:num>
  <w:num w:numId="3">
    <w:abstractNumId w:val="12"/>
  </w:num>
  <w:num w:numId="4">
    <w:abstractNumId w:val="6"/>
  </w:num>
  <w:num w:numId="5">
    <w:abstractNumId w:val="5"/>
  </w:num>
  <w:num w:numId="6">
    <w:abstractNumId w:val="7"/>
  </w:num>
  <w:num w:numId="7">
    <w:abstractNumId w:val="17"/>
  </w:num>
  <w:num w:numId="8">
    <w:abstractNumId w:val="2"/>
  </w:num>
  <w:num w:numId="9">
    <w:abstractNumId w:val="13"/>
  </w:num>
  <w:num w:numId="10">
    <w:abstractNumId w:val="16"/>
  </w:num>
  <w:num w:numId="11">
    <w:abstractNumId w:val="11"/>
  </w:num>
  <w:num w:numId="12">
    <w:abstractNumId w:val="20"/>
  </w:num>
  <w:num w:numId="13">
    <w:abstractNumId w:val="9"/>
  </w:num>
  <w:num w:numId="14">
    <w:abstractNumId w:val="3"/>
  </w:num>
  <w:num w:numId="15">
    <w:abstractNumId w:val="10"/>
  </w:num>
  <w:num w:numId="16">
    <w:abstractNumId w:val="14"/>
  </w:num>
  <w:num w:numId="17">
    <w:abstractNumId w:val="18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13"/>
  </w:num>
  <w:num w:numId="23">
    <w:abstractNumId w:val="4"/>
  </w:num>
  <w:num w:numId="24">
    <w:abstractNumId w:val="8"/>
  </w:num>
  <w:num w:numId="25">
    <w:abstractNumId w:val="1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sjAzsTQyNDY2MDFU0lEKTi0uzszPAykwrAUAf0TkPCwAAAA="/>
  </w:docVars>
  <w:rsids>
    <w:rsidRoot w:val="00261647"/>
    <w:rsid w:val="00003E46"/>
    <w:rsid w:val="000068AB"/>
    <w:rsid w:val="00011CD8"/>
    <w:rsid w:val="00015EE2"/>
    <w:rsid w:val="000223DD"/>
    <w:rsid w:val="000309BA"/>
    <w:rsid w:val="00055A3C"/>
    <w:rsid w:val="000568CA"/>
    <w:rsid w:val="00062636"/>
    <w:rsid w:val="00084FB7"/>
    <w:rsid w:val="00091986"/>
    <w:rsid w:val="000B26E4"/>
    <w:rsid w:val="000B524C"/>
    <w:rsid w:val="000D0561"/>
    <w:rsid w:val="000D3583"/>
    <w:rsid w:val="000D3780"/>
    <w:rsid w:val="000D3BD0"/>
    <w:rsid w:val="000E2B7B"/>
    <w:rsid w:val="000F2F25"/>
    <w:rsid w:val="000F7567"/>
    <w:rsid w:val="00114CAE"/>
    <w:rsid w:val="00122F31"/>
    <w:rsid w:val="0013404E"/>
    <w:rsid w:val="00137CBB"/>
    <w:rsid w:val="0014591F"/>
    <w:rsid w:val="00162811"/>
    <w:rsid w:val="00163AE6"/>
    <w:rsid w:val="00170C7B"/>
    <w:rsid w:val="00175FA9"/>
    <w:rsid w:val="00180834"/>
    <w:rsid w:val="00184663"/>
    <w:rsid w:val="0019437C"/>
    <w:rsid w:val="001A397C"/>
    <w:rsid w:val="001D112E"/>
    <w:rsid w:val="001D49A1"/>
    <w:rsid w:val="001E2040"/>
    <w:rsid w:val="001F2436"/>
    <w:rsid w:val="001F384F"/>
    <w:rsid w:val="001F5939"/>
    <w:rsid w:val="001F6EC0"/>
    <w:rsid w:val="00201A9D"/>
    <w:rsid w:val="002055C7"/>
    <w:rsid w:val="00211936"/>
    <w:rsid w:val="0021314E"/>
    <w:rsid w:val="00220239"/>
    <w:rsid w:val="0022462B"/>
    <w:rsid w:val="002324ED"/>
    <w:rsid w:val="00242493"/>
    <w:rsid w:val="002442E8"/>
    <w:rsid w:val="00246B58"/>
    <w:rsid w:val="002478A3"/>
    <w:rsid w:val="00253869"/>
    <w:rsid w:val="00255E56"/>
    <w:rsid w:val="00256A1C"/>
    <w:rsid w:val="00261647"/>
    <w:rsid w:val="00262236"/>
    <w:rsid w:val="00272CCF"/>
    <w:rsid w:val="00280747"/>
    <w:rsid w:val="00297B25"/>
    <w:rsid w:val="002A0C30"/>
    <w:rsid w:val="002A0F0C"/>
    <w:rsid w:val="002B2102"/>
    <w:rsid w:val="002C12B0"/>
    <w:rsid w:val="002E0823"/>
    <w:rsid w:val="002E43CD"/>
    <w:rsid w:val="002F2A79"/>
    <w:rsid w:val="002F3F68"/>
    <w:rsid w:val="00303F33"/>
    <w:rsid w:val="0031204A"/>
    <w:rsid w:val="00313CAD"/>
    <w:rsid w:val="00314A52"/>
    <w:rsid w:val="003204D1"/>
    <w:rsid w:val="00337224"/>
    <w:rsid w:val="00337B55"/>
    <w:rsid w:val="003469B3"/>
    <w:rsid w:val="003540E8"/>
    <w:rsid w:val="003603B3"/>
    <w:rsid w:val="00363533"/>
    <w:rsid w:val="00367777"/>
    <w:rsid w:val="0037058A"/>
    <w:rsid w:val="00375B00"/>
    <w:rsid w:val="00377EEB"/>
    <w:rsid w:val="00381A33"/>
    <w:rsid w:val="00384436"/>
    <w:rsid w:val="003904DD"/>
    <w:rsid w:val="003A2813"/>
    <w:rsid w:val="003A4028"/>
    <w:rsid w:val="003A4D10"/>
    <w:rsid w:val="003B4D25"/>
    <w:rsid w:val="003C0418"/>
    <w:rsid w:val="003D32D2"/>
    <w:rsid w:val="003D6EC0"/>
    <w:rsid w:val="003F3C41"/>
    <w:rsid w:val="003F5CD7"/>
    <w:rsid w:val="00401CE3"/>
    <w:rsid w:val="004101A2"/>
    <w:rsid w:val="00420909"/>
    <w:rsid w:val="0042527C"/>
    <w:rsid w:val="0043152E"/>
    <w:rsid w:val="00443C91"/>
    <w:rsid w:val="00444B8C"/>
    <w:rsid w:val="0045337C"/>
    <w:rsid w:val="004800D6"/>
    <w:rsid w:val="00483808"/>
    <w:rsid w:val="0048429C"/>
    <w:rsid w:val="00493968"/>
    <w:rsid w:val="004A4648"/>
    <w:rsid w:val="004A5198"/>
    <w:rsid w:val="004A6610"/>
    <w:rsid w:val="004A7E7F"/>
    <w:rsid w:val="004B0AC8"/>
    <w:rsid w:val="004B47FF"/>
    <w:rsid w:val="004C318A"/>
    <w:rsid w:val="004D34B7"/>
    <w:rsid w:val="004D3676"/>
    <w:rsid w:val="004D5D67"/>
    <w:rsid w:val="004E738D"/>
    <w:rsid w:val="004F1CBA"/>
    <w:rsid w:val="00503736"/>
    <w:rsid w:val="005107D1"/>
    <w:rsid w:val="0051109C"/>
    <w:rsid w:val="00515C0E"/>
    <w:rsid w:val="00516B7E"/>
    <w:rsid w:val="0052631F"/>
    <w:rsid w:val="00533085"/>
    <w:rsid w:val="00535121"/>
    <w:rsid w:val="005621D2"/>
    <w:rsid w:val="0057312B"/>
    <w:rsid w:val="00574192"/>
    <w:rsid w:val="00576641"/>
    <w:rsid w:val="00576B72"/>
    <w:rsid w:val="00581EA8"/>
    <w:rsid w:val="005A20DE"/>
    <w:rsid w:val="005B3F05"/>
    <w:rsid w:val="005D63DA"/>
    <w:rsid w:val="005E4972"/>
    <w:rsid w:val="005F2836"/>
    <w:rsid w:val="006007A7"/>
    <w:rsid w:val="00615AD5"/>
    <w:rsid w:val="006207D8"/>
    <w:rsid w:val="0062172E"/>
    <w:rsid w:val="00622D5F"/>
    <w:rsid w:val="00623C00"/>
    <w:rsid w:val="00633463"/>
    <w:rsid w:val="00637D76"/>
    <w:rsid w:val="00640721"/>
    <w:rsid w:val="006419A4"/>
    <w:rsid w:val="00660F94"/>
    <w:rsid w:val="00676241"/>
    <w:rsid w:val="006835ED"/>
    <w:rsid w:val="00684F22"/>
    <w:rsid w:val="006A2E5B"/>
    <w:rsid w:val="006A53C9"/>
    <w:rsid w:val="006A5762"/>
    <w:rsid w:val="006A6AE8"/>
    <w:rsid w:val="006C2BF4"/>
    <w:rsid w:val="006C7132"/>
    <w:rsid w:val="006E5B80"/>
    <w:rsid w:val="006E7DF3"/>
    <w:rsid w:val="006F121D"/>
    <w:rsid w:val="006F31C5"/>
    <w:rsid w:val="007101A4"/>
    <w:rsid w:val="00726281"/>
    <w:rsid w:val="00733DAD"/>
    <w:rsid w:val="00736C92"/>
    <w:rsid w:val="007445E3"/>
    <w:rsid w:val="00752A0C"/>
    <w:rsid w:val="00752C08"/>
    <w:rsid w:val="007657D9"/>
    <w:rsid w:val="00780BC6"/>
    <w:rsid w:val="00781A0E"/>
    <w:rsid w:val="00787C2A"/>
    <w:rsid w:val="00790F0D"/>
    <w:rsid w:val="007A12EF"/>
    <w:rsid w:val="007B2540"/>
    <w:rsid w:val="007B6978"/>
    <w:rsid w:val="007E2742"/>
    <w:rsid w:val="007E4AC9"/>
    <w:rsid w:val="007E7B0B"/>
    <w:rsid w:val="00804DAF"/>
    <w:rsid w:val="00813662"/>
    <w:rsid w:val="00827F98"/>
    <w:rsid w:val="00851871"/>
    <w:rsid w:val="008964F0"/>
    <w:rsid w:val="008A2AD2"/>
    <w:rsid w:val="008B0831"/>
    <w:rsid w:val="008B15A2"/>
    <w:rsid w:val="008C294D"/>
    <w:rsid w:val="008C2DDA"/>
    <w:rsid w:val="008C33FD"/>
    <w:rsid w:val="008C6BC1"/>
    <w:rsid w:val="008E04AA"/>
    <w:rsid w:val="008E6D0E"/>
    <w:rsid w:val="008E782A"/>
    <w:rsid w:val="008F762C"/>
    <w:rsid w:val="0090289B"/>
    <w:rsid w:val="0090351F"/>
    <w:rsid w:val="00905A80"/>
    <w:rsid w:val="00906B1A"/>
    <w:rsid w:val="009144ED"/>
    <w:rsid w:val="009360CD"/>
    <w:rsid w:val="00942D82"/>
    <w:rsid w:val="00951FAB"/>
    <w:rsid w:val="009633E5"/>
    <w:rsid w:val="00967F0E"/>
    <w:rsid w:val="0097644A"/>
    <w:rsid w:val="00984FBB"/>
    <w:rsid w:val="00995A3F"/>
    <w:rsid w:val="009A0FA2"/>
    <w:rsid w:val="009B5111"/>
    <w:rsid w:val="009C4444"/>
    <w:rsid w:val="009C6E34"/>
    <w:rsid w:val="009D00B1"/>
    <w:rsid w:val="009D600C"/>
    <w:rsid w:val="009E3B78"/>
    <w:rsid w:val="009E4C38"/>
    <w:rsid w:val="009F6BC0"/>
    <w:rsid w:val="00A13757"/>
    <w:rsid w:val="00A21A8E"/>
    <w:rsid w:val="00A3243F"/>
    <w:rsid w:val="00A33FE0"/>
    <w:rsid w:val="00A44D02"/>
    <w:rsid w:val="00A653BE"/>
    <w:rsid w:val="00A67137"/>
    <w:rsid w:val="00A8052F"/>
    <w:rsid w:val="00A83848"/>
    <w:rsid w:val="00A90B2B"/>
    <w:rsid w:val="00A96C6E"/>
    <w:rsid w:val="00A96EF9"/>
    <w:rsid w:val="00A97C12"/>
    <w:rsid w:val="00AA7FDD"/>
    <w:rsid w:val="00AB1023"/>
    <w:rsid w:val="00AB60BE"/>
    <w:rsid w:val="00AC417A"/>
    <w:rsid w:val="00AD4382"/>
    <w:rsid w:val="00B010A2"/>
    <w:rsid w:val="00B13905"/>
    <w:rsid w:val="00B13AB0"/>
    <w:rsid w:val="00B168A5"/>
    <w:rsid w:val="00B2149B"/>
    <w:rsid w:val="00B22CA9"/>
    <w:rsid w:val="00B32D47"/>
    <w:rsid w:val="00B351CC"/>
    <w:rsid w:val="00B36E0B"/>
    <w:rsid w:val="00B37391"/>
    <w:rsid w:val="00B41543"/>
    <w:rsid w:val="00B46A57"/>
    <w:rsid w:val="00B647D1"/>
    <w:rsid w:val="00B65F68"/>
    <w:rsid w:val="00B678E2"/>
    <w:rsid w:val="00B72520"/>
    <w:rsid w:val="00B8122E"/>
    <w:rsid w:val="00B87B11"/>
    <w:rsid w:val="00B92254"/>
    <w:rsid w:val="00BA4BD8"/>
    <w:rsid w:val="00BA6524"/>
    <w:rsid w:val="00BD17AF"/>
    <w:rsid w:val="00BD2235"/>
    <w:rsid w:val="00BD348F"/>
    <w:rsid w:val="00BD524D"/>
    <w:rsid w:val="00BE050B"/>
    <w:rsid w:val="00BE1549"/>
    <w:rsid w:val="00BE1668"/>
    <w:rsid w:val="00BE22DB"/>
    <w:rsid w:val="00BE230B"/>
    <w:rsid w:val="00BE62F5"/>
    <w:rsid w:val="00BE7DBC"/>
    <w:rsid w:val="00BF252A"/>
    <w:rsid w:val="00C0030A"/>
    <w:rsid w:val="00C16A55"/>
    <w:rsid w:val="00C26215"/>
    <w:rsid w:val="00C54EA5"/>
    <w:rsid w:val="00C565B2"/>
    <w:rsid w:val="00C6605F"/>
    <w:rsid w:val="00C75A01"/>
    <w:rsid w:val="00C80B98"/>
    <w:rsid w:val="00C96A93"/>
    <w:rsid w:val="00CB5EDC"/>
    <w:rsid w:val="00CB6118"/>
    <w:rsid w:val="00CC3E8C"/>
    <w:rsid w:val="00CD6938"/>
    <w:rsid w:val="00CD6E4C"/>
    <w:rsid w:val="00CE79ED"/>
    <w:rsid w:val="00CF0945"/>
    <w:rsid w:val="00CF1817"/>
    <w:rsid w:val="00CF708C"/>
    <w:rsid w:val="00CF7F6A"/>
    <w:rsid w:val="00D01D0E"/>
    <w:rsid w:val="00D03595"/>
    <w:rsid w:val="00D036EC"/>
    <w:rsid w:val="00D0442F"/>
    <w:rsid w:val="00D142B9"/>
    <w:rsid w:val="00D311BB"/>
    <w:rsid w:val="00D37F6A"/>
    <w:rsid w:val="00D623C6"/>
    <w:rsid w:val="00D76349"/>
    <w:rsid w:val="00D76D5C"/>
    <w:rsid w:val="00D80A8C"/>
    <w:rsid w:val="00D92CB0"/>
    <w:rsid w:val="00D962F4"/>
    <w:rsid w:val="00DD43BE"/>
    <w:rsid w:val="00DD64B5"/>
    <w:rsid w:val="00DE2471"/>
    <w:rsid w:val="00DE43DE"/>
    <w:rsid w:val="00DE56F8"/>
    <w:rsid w:val="00DE5D2A"/>
    <w:rsid w:val="00DF2995"/>
    <w:rsid w:val="00E0479A"/>
    <w:rsid w:val="00E15D98"/>
    <w:rsid w:val="00E2331F"/>
    <w:rsid w:val="00E263F0"/>
    <w:rsid w:val="00E275CC"/>
    <w:rsid w:val="00E3014D"/>
    <w:rsid w:val="00E31E72"/>
    <w:rsid w:val="00E47A2A"/>
    <w:rsid w:val="00E67A9E"/>
    <w:rsid w:val="00E74147"/>
    <w:rsid w:val="00E805F4"/>
    <w:rsid w:val="00E81F95"/>
    <w:rsid w:val="00E87711"/>
    <w:rsid w:val="00E912F1"/>
    <w:rsid w:val="00E92518"/>
    <w:rsid w:val="00EA37B9"/>
    <w:rsid w:val="00EA4235"/>
    <w:rsid w:val="00EB2E87"/>
    <w:rsid w:val="00EC005A"/>
    <w:rsid w:val="00EC6CB4"/>
    <w:rsid w:val="00EE296F"/>
    <w:rsid w:val="00EF3EC3"/>
    <w:rsid w:val="00EF74F0"/>
    <w:rsid w:val="00F020C4"/>
    <w:rsid w:val="00F037A1"/>
    <w:rsid w:val="00F14EE0"/>
    <w:rsid w:val="00F261EC"/>
    <w:rsid w:val="00F3664A"/>
    <w:rsid w:val="00F444BF"/>
    <w:rsid w:val="00F503AA"/>
    <w:rsid w:val="00F67BE6"/>
    <w:rsid w:val="00FA3D4E"/>
    <w:rsid w:val="00FA4966"/>
    <w:rsid w:val="00FA5D2F"/>
    <w:rsid w:val="00FA7A79"/>
    <w:rsid w:val="00FD7391"/>
    <w:rsid w:val="00FD7AD4"/>
    <w:rsid w:val="00FE780D"/>
    <w:rsid w:val="00FF6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>
      <o:colormru v:ext="edit" colors="#9e0e21"/>
      <o:colormenu v:ext="edit" fillcolor="#9e0e21"/>
    </o:shapedefaults>
    <o:shapelayout v:ext="edit">
      <o:idmap v:ext="edit" data="1"/>
    </o:shapelayout>
  </w:shapeDefaults>
  <w:decimalSymbol w:val="."/>
  <w:listSeparator w:val=","/>
  <w14:docId w14:val="14EFAB91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0B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299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1628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2811"/>
  </w:style>
  <w:style w:type="character" w:styleId="PageNumber">
    <w:name w:val="page number"/>
    <w:basedOn w:val="DefaultParagraphFont"/>
    <w:uiPriority w:val="99"/>
    <w:semiHidden/>
    <w:unhideWhenUsed/>
    <w:rsid w:val="00162811"/>
  </w:style>
  <w:style w:type="table" w:styleId="TableGrid">
    <w:name w:val="Table Grid"/>
    <w:basedOn w:val="TableNormal"/>
    <w:uiPriority w:val="39"/>
    <w:rsid w:val="006F31C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A66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6610"/>
  </w:style>
  <w:style w:type="character" w:customStyle="1" w:styleId="UnresolvedMention">
    <w:name w:val="Unresolved Mention"/>
    <w:basedOn w:val="DefaultParagraphFont"/>
    <w:uiPriority w:val="99"/>
    <w:rsid w:val="0045337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7D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DB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45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45E3"/>
    <w:rPr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3D32D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0B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299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1628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2811"/>
  </w:style>
  <w:style w:type="character" w:styleId="PageNumber">
    <w:name w:val="page number"/>
    <w:basedOn w:val="DefaultParagraphFont"/>
    <w:uiPriority w:val="99"/>
    <w:semiHidden/>
    <w:unhideWhenUsed/>
    <w:rsid w:val="00162811"/>
  </w:style>
  <w:style w:type="table" w:styleId="TableGrid">
    <w:name w:val="Table Grid"/>
    <w:basedOn w:val="TableNormal"/>
    <w:uiPriority w:val="39"/>
    <w:rsid w:val="006F31C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A66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6610"/>
  </w:style>
  <w:style w:type="character" w:customStyle="1" w:styleId="UnresolvedMention">
    <w:name w:val="Unresolved Mention"/>
    <w:basedOn w:val="DefaultParagraphFont"/>
    <w:uiPriority w:val="99"/>
    <w:rsid w:val="0045337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7D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DB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45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45E3"/>
    <w:rPr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3D32D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32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1.emf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microsoft.com/office/2007/relationships/stylesWithEffects" Target="stylesWithEffect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B5C03666E11E49AA9EE57C3FB6A89A" ma:contentTypeVersion="4" ma:contentTypeDescription="Create a new document." ma:contentTypeScope="" ma:versionID="43b610da0d7f02949c617e0a1f307822">
  <xsd:schema xmlns:xsd="http://www.w3.org/2001/XMLSchema" xmlns:xs="http://www.w3.org/2001/XMLSchema" xmlns:p="http://schemas.microsoft.com/office/2006/metadata/properties" xmlns:ns2="2f1ceaea-96c2-4eb1-9412-3a4f424a9862" targetNamespace="http://schemas.microsoft.com/office/2006/metadata/properties" ma:root="true" ma:fieldsID="e2d85b40e525943161699722e721184f" ns2:_="">
    <xsd:import namespace="2f1ceaea-96c2-4eb1-9412-3a4f424a98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1ceaea-96c2-4eb1-9412-3a4f424a98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C20089-2AB9-4B37-9F43-E6C38C5A29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E7D684-14C9-4780-90AA-5988CF6867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1ceaea-96c2-4eb1-9412-3a4f424a98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14227D-4E73-4A02-9059-542D4EC4D7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8</Words>
  <Characters>1293</Characters>
  <Application>Microsoft Macintosh Word</Application>
  <DocSecurity>0</DocSecurity>
  <Lines>6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Isnor</dc:creator>
  <cp:keywords/>
  <dc:description/>
  <cp:lastModifiedBy>Niki</cp:lastModifiedBy>
  <cp:revision>2</cp:revision>
  <cp:lastPrinted>2020-06-23T18:52:00Z</cp:lastPrinted>
  <dcterms:created xsi:type="dcterms:W3CDTF">2020-06-24T16:37:00Z</dcterms:created>
  <dcterms:modified xsi:type="dcterms:W3CDTF">2020-06-24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B5C03666E11E49AA9EE57C3FB6A89A</vt:lpwstr>
  </property>
</Properties>
</file>